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F95DE" w14:textId="77777777" w:rsidR="00050AE2" w:rsidRDefault="00050AE2" w:rsidP="00050AE2">
      <w:r>
        <w:t>Installation guide</w:t>
      </w:r>
    </w:p>
    <w:p w14:paraId="421543AF" w14:textId="77777777" w:rsidR="00050AE2" w:rsidRDefault="00050AE2" w:rsidP="00050AE2">
      <w:r>
        <w:t>Step 1. Implement the database using “Database.txt” file in appendix 6.</w:t>
      </w:r>
    </w:p>
    <w:p w14:paraId="44D268D7" w14:textId="77777777" w:rsidR="00050AE2" w:rsidRDefault="00050AE2" w:rsidP="00050AE2">
      <w:r>
        <w:t>Step 2. Load the Intellij project “Tier3Java”.</w:t>
      </w:r>
    </w:p>
    <w:p w14:paraId="570CD8E5" w14:textId="77777777" w:rsidR="00050AE2" w:rsidRDefault="00050AE2" w:rsidP="00050AE2">
      <w:r>
        <w:t>Step 3. Add the “gson-2.8.5.jar” and “MyDatabase.jar” as libraries.</w:t>
      </w:r>
    </w:p>
    <w:p w14:paraId="22E9AC66" w14:textId="04A78FB7" w:rsidR="00050AE2" w:rsidRDefault="00050AE2" w:rsidP="00050AE2">
      <w:r w:rsidRPr="00654812">
        <w:rPr>
          <w:noProof/>
        </w:rPr>
        <w:drawing>
          <wp:inline distT="0" distB="0" distL="0" distR="0" wp14:anchorId="514D427F" wp14:editId="0F959C2D">
            <wp:extent cx="3129654" cy="53187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33034" cy="53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0FF7A" w14:textId="250DAFC4" w:rsidR="00050AE2" w:rsidRDefault="00050AE2" w:rsidP="00050AE2">
      <w:r>
        <w:t>Step 5. Change the password In the class “Database” at line 46.</w:t>
      </w:r>
    </w:p>
    <w:p w14:paraId="1AF86E31" w14:textId="2641FE7D" w:rsidR="00050AE2" w:rsidRDefault="00050AE2" w:rsidP="00050AE2">
      <w:r w:rsidRPr="00050AE2">
        <w:drawing>
          <wp:inline distT="0" distB="0" distL="0" distR="0" wp14:anchorId="4CCCB629" wp14:editId="46595B76">
            <wp:extent cx="4234665" cy="1089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59757" cy="1096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78B69" w14:textId="7BB38E61" w:rsidR="00050AE2" w:rsidRDefault="00050AE2" w:rsidP="00050AE2">
      <w:r>
        <w:lastRenderedPageBreak/>
        <w:t xml:space="preserve">Step </w:t>
      </w:r>
      <w:r>
        <w:t>5</w:t>
      </w:r>
      <w:r>
        <w:t>. Run the project.</w:t>
      </w:r>
    </w:p>
    <w:p w14:paraId="5FFC2A7D" w14:textId="2AE093D6" w:rsidR="00050AE2" w:rsidRDefault="00050AE2" w:rsidP="00050AE2">
      <w:r>
        <w:t xml:space="preserve">Step </w:t>
      </w:r>
      <w:r>
        <w:t>6</w:t>
      </w:r>
      <w:r>
        <w:t>. Load and run the Intellij project “Tier2Java” and add the “gson” jar as library.</w:t>
      </w:r>
    </w:p>
    <w:p w14:paraId="67F6D440" w14:textId="4642B18E" w:rsidR="00050AE2" w:rsidRDefault="00050AE2" w:rsidP="00050AE2">
      <w:r>
        <w:t xml:space="preserve">Step </w:t>
      </w:r>
      <w:r>
        <w:t>7</w:t>
      </w:r>
      <w:r>
        <w:t>. Run the project.</w:t>
      </w:r>
    </w:p>
    <w:p w14:paraId="03398919" w14:textId="7D987B96" w:rsidR="00050AE2" w:rsidRDefault="00050AE2" w:rsidP="00050AE2">
      <w:r>
        <w:t xml:space="preserve">Step </w:t>
      </w:r>
      <w:r>
        <w:t>8</w:t>
      </w:r>
      <w:r>
        <w:t>. Load the .Net “BlazorWebApp” project.</w:t>
      </w:r>
    </w:p>
    <w:p w14:paraId="165B5A4E" w14:textId="2D559E84" w:rsidR="00050AE2" w:rsidRDefault="00050AE2" w:rsidP="00050AE2">
      <w:r>
        <w:t xml:space="preserve">Step </w:t>
      </w:r>
      <w:r>
        <w:t>9</w:t>
      </w:r>
      <w:bookmarkStart w:id="0" w:name="_GoBack"/>
      <w:bookmarkEnd w:id="0"/>
      <w:r>
        <w:t>. Run the app trough ISS Express.</w:t>
      </w:r>
    </w:p>
    <w:p w14:paraId="49A42852" w14:textId="77777777" w:rsidR="00050AE2" w:rsidRDefault="00050AE2" w:rsidP="00050AE2">
      <w:r w:rsidRPr="00654812">
        <w:rPr>
          <w:noProof/>
        </w:rPr>
        <w:drawing>
          <wp:inline distT="0" distB="0" distL="0" distR="0" wp14:anchorId="39AB9E4B" wp14:editId="07E4682F">
            <wp:extent cx="1806097" cy="640135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64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FDB42" w14:textId="77777777" w:rsidR="00050AE2" w:rsidRDefault="00050AE2" w:rsidP="00050AE2"/>
    <w:p w14:paraId="16E0EE70" w14:textId="77777777" w:rsidR="00A4214C" w:rsidRDefault="00050AE2"/>
    <w:sectPr w:rsidR="00A421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yNzKwsLAwNzA3szBV0lEKTi0uzszPAykwrAUAIkHz8SwAAAA="/>
  </w:docVars>
  <w:rsids>
    <w:rsidRoot w:val="00276F2A"/>
    <w:rsid w:val="00050AE2"/>
    <w:rsid w:val="000550C1"/>
    <w:rsid w:val="00063EC6"/>
    <w:rsid w:val="00276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4820B"/>
  <w15:chartTrackingRefBased/>
  <w15:docId w15:val="{2D6C6795-0CF5-4A73-BE3D-1F106FB0F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AE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ite Dud</dc:creator>
  <cp:keywords/>
  <dc:description/>
  <cp:lastModifiedBy>Sprite Dud</cp:lastModifiedBy>
  <cp:revision>2</cp:revision>
  <dcterms:created xsi:type="dcterms:W3CDTF">2019-12-19T23:34:00Z</dcterms:created>
  <dcterms:modified xsi:type="dcterms:W3CDTF">2019-12-19T23:39:00Z</dcterms:modified>
</cp:coreProperties>
</file>